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53674B" w14:textId="74DFC28A" w:rsidR="000E00B4" w:rsidRDefault="000E00B4" w:rsidP="000E00B4">
      <w:pPr>
        <w:pStyle w:val="Heading3"/>
        <w:shd w:val="clear" w:color="auto" w:fill="FFFFFF"/>
        <w:spacing w:before="0" w:beforeAutospacing="0" w:after="0" w:afterAutospacing="0"/>
        <w:ind w:left="180" w:right="60"/>
        <w:rPr>
          <w:rFonts w:ascii="Arial" w:hAnsi="Arial" w:cs="Arial"/>
          <w:b w:val="0"/>
          <w:bCs w:val="0"/>
          <w:color w:val="666666"/>
          <w:sz w:val="23"/>
          <w:szCs w:val="23"/>
        </w:rPr>
      </w:pPr>
      <w:r>
        <w:rPr>
          <w:rFonts w:ascii="Arial" w:hAnsi="Arial" w:cs="Arial"/>
          <w:b w:val="0"/>
          <w:bCs w:val="0"/>
          <w:color w:val="666666"/>
          <w:sz w:val="23"/>
          <w:szCs w:val="23"/>
        </w:rPr>
        <w:t>Name: </w:t>
      </w:r>
      <w:r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 xml:space="preserve">CIS4655 - Module </w:t>
      </w:r>
      <w:r w:rsidR="00804693"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>3</w:t>
      </w:r>
      <w:r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 xml:space="preserve"> </w:t>
      </w:r>
      <w:r w:rsidR="00804693"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>Assignment</w:t>
      </w:r>
    </w:p>
    <w:p w14:paraId="14AE7619" w14:textId="149D826F" w:rsidR="000E00B4" w:rsidRPr="00277306" w:rsidRDefault="000E00B4" w:rsidP="000E00B4">
      <w:pPr>
        <w:pStyle w:val="Heading3"/>
        <w:shd w:val="clear" w:color="auto" w:fill="FFFFFF"/>
        <w:spacing w:before="0" w:beforeAutospacing="0" w:after="0" w:afterAutospacing="0"/>
        <w:ind w:left="180" w:right="60"/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</w:pPr>
      <w:r>
        <w:rPr>
          <w:rFonts w:ascii="inherit" w:hAnsi="inherit" w:cs="Arial"/>
          <w:b w:val="0"/>
          <w:bCs w:val="0"/>
          <w:color w:val="666666"/>
          <w:sz w:val="23"/>
          <w:szCs w:val="23"/>
        </w:rPr>
        <w:t>Description: </w:t>
      </w:r>
      <w:r w:rsidR="00804693"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>Nav Bar – Wireframe + Site</w:t>
      </w:r>
    </w:p>
    <w:p w14:paraId="440DF3EE" w14:textId="41BAB49B" w:rsidR="00D6170B" w:rsidRDefault="00D6170B" w:rsidP="00D6170B">
      <w:pPr>
        <w:pStyle w:val="Heading3"/>
        <w:shd w:val="clear" w:color="auto" w:fill="FFFFFF"/>
        <w:spacing w:before="0" w:beforeAutospacing="0" w:after="0" w:afterAutospacing="0"/>
        <w:ind w:left="180" w:right="60"/>
        <w:rPr>
          <w:rFonts w:ascii="inherit" w:hAnsi="inherit" w:cs="Arial"/>
          <w:b w:val="0"/>
          <w:bCs w:val="0"/>
          <w:color w:val="666666"/>
          <w:sz w:val="23"/>
          <w:szCs w:val="23"/>
        </w:rPr>
      </w:pPr>
      <w:r>
        <w:rPr>
          <w:rFonts w:ascii="Arial" w:hAnsi="Arial" w:cs="Arial"/>
          <w:b w:val="0"/>
          <w:bCs w:val="0"/>
          <w:color w:val="666666"/>
          <w:sz w:val="23"/>
          <w:szCs w:val="23"/>
        </w:rPr>
        <w:t>Student: </w:t>
      </w:r>
      <w:r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>Kenneth Janssen</w:t>
      </w:r>
    </w:p>
    <w:p w14:paraId="0D87EE07" w14:textId="28DABF5C" w:rsidR="00D6170B" w:rsidRDefault="00D6170B"/>
    <w:p w14:paraId="063FBEE7" w14:textId="77777777" w:rsidR="003273D2" w:rsidRDefault="00277306">
      <w:proofErr w:type="spellStart"/>
      <w:r>
        <w:t>Github</w:t>
      </w:r>
      <w:proofErr w:type="spellEnd"/>
      <w:r>
        <w:t xml:space="preserve">: </w:t>
      </w:r>
      <w:hyperlink r:id="rId5" w:history="1">
        <w:r w:rsidR="003273D2">
          <w:rPr>
            <w:rStyle w:val="Hyperlink"/>
          </w:rPr>
          <w:t>https://github.com/KennethJanssen/CIS4655-Summer2019/tree/master/Module_3/activity</w:t>
        </w:r>
      </w:hyperlink>
    </w:p>
    <w:p w14:paraId="6064D13F" w14:textId="5C6ABF74" w:rsidR="00277306" w:rsidRDefault="00277306">
      <w:r>
        <w:t xml:space="preserve">Sotd.us URL: </w:t>
      </w:r>
      <w:hyperlink r:id="rId6" w:history="1">
        <w:r w:rsidR="00804693" w:rsidRPr="00AB45D4">
          <w:rPr>
            <w:rStyle w:val="Hyperlink"/>
          </w:rPr>
          <w:t>http://sotd.us/kennethjanssen/CIS4655-Summer2019/Mo</w:t>
        </w:r>
        <w:r w:rsidR="00804693" w:rsidRPr="00AB45D4">
          <w:rPr>
            <w:rStyle w:val="Hyperlink"/>
          </w:rPr>
          <w:t>d</w:t>
        </w:r>
        <w:r w:rsidR="00804693" w:rsidRPr="00AB45D4">
          <w:rPr>
            <w:rStyle w:val="Hyperlink"/>
          </w:rPr>
          <w:t>ule_3/activity/index.html</w:t>
        </w:r>
      </w:hyperlink>
    </w:p>
    <w:p w14:paraId="17D3C6A7" w14:textId="0F4E1752" w:rsidR="00804693" w:rsidRDefault="00804693" w:rsidP="00804693">
      <w:pPr>
        <w:pStyle w:val="Heading1"/>
      </w:pPr>
      <w:r>
        <w:t>Wireframe – Adobe XD</w:t>
      </w:r>
    </w:p>
    <w:p w14:paraId="795C1744" w14:textId="5CF58F17" w:rsidR="00853CE2" w:rsidRDefault="00804693" w:rsidP="00804693">
      <w:r>
        <w:t xml:space="preserve">Comments: XD seems very much like Visio in how you move objects around but there are so many ‘UI kits’ slash assets that </w:t>
      </w:r>
      <w:proofErr w:type="gramStart"/>
      <w:r>
        <w:t>its</w:t>
      </w:r>
      <w:proofErr w:type="gramEnd"/>
      <w:r>
        <w:t xml:space="preserve"> makes creating Web/Mobile UIs pretty easy right out the gate. The bootstrap UI asset kit lets you just grab and paste the item in. I played around more this time and found there is “repeat grid’ which would make responsive items or lists really easy to mock up. For </w:t>
      </w:r>
      <w:proofErr w:type="gramStart"/>
      <w:r>
        <w:t>example</w:t>
      </w:r>
      <w:proofErr w:type="gramEnd"/>
      <w:r>
        <w:t xml:space="preserve"> the first ‘col-med-6’ of Image + Text is done using ‘Repeat Grid’ so if you drag it you will end up with a 3</w:t>
      </w:r>
      <w:r w:rsidRPr="00804693">
        <w:rPr>
          <w:vertAlign w:val="superscript"/>
        </w:rPr>
        <w:t>rd</w:t>
      </w:r>
      <w:r>
        <w:t xml:space="preserve"> or fourth instance of ‘</w:t>
      </w:r>
      <w:proofErr w:type="spellStart"/>
      <w:r>
        <w:t>img</w:t>
      </w:r>
      <w:proofErr w:type="spellEnd"/>
      <w:r>
        <w:t xml:space="preserve"> + text’. </w:t>
      </w:r>
    </w:p>
    <w:p w14:paraId="2FCCBCB2" w14:textId="0F861822" w:rsidR="00853CE2" w:rsidRDefault="00853CE2" w:rsidP="00804693">
      <w:r>
        <w:t xml:space="preserve">XD Plugin </w:t>
      </w:r>
      <w:r w:rsidR="00552D42">
        <w:t>–</w:t>
      </w:r>
      <w:r>
        <w:t xml:space="preserve"> </w:t>
      </w:r>
      <w:r w:rsidR="00552D42">
        <w:t>Layout feature</w:t>
      </w:r>
    </w:p>
    <w:p w14:paraId="476761FE" w14:textId="5830AEFD" w:rsidR="00853CE2" w:rsidRDefault="00853CE2" w:rsidP="00804693">
      <w:r>
        <w:t>There was also a plug in for ‘grids’ so I set it up for 2 columns. There didn’t seem to be a way to create more than 1 row so the feature seems less than ideal but it still would be easier if you wanted to mock up something uneven such as col-4-med, col-6-md and col-2-md. This is the ‘Blue colored’ highlight in the image on next page.</w:t>
      </w:r>
    </w:p>
    <w:p w14:paraId="57C647E8" w14:textId="26588A6C" w:rsidR="00804693" w:rsidRDefault="00853CE2" w:rsidP="00804693">
      <w:r>
        <w:lastRenderedPageBreak/>
        <w:br/>
        <w:t>Wireframe – Intentionally dragged the repeat down a bit to demo how it would create extra row of items.</w:t>
      </w:r>
      <w:r>
        <w:br/>
      </w:r>
      <w:r w:rsidRPr="00853CE2">
        <w:drawing>
          <wp:inline distT="0" distB="0" distL="0" distR="0" wp14:anchorId="33B29CE1" wp14:editId="4CA6EEF3">
            <wp:extent cx="7478532" cy="6419850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516741" cy="645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3224F" w14:textId="7E45F610" w:rsidR="00552D42" w:rsidRDefault="00562415" w:rsidP="00804693">
      <w:r>
        <w:lastRenderedPageBreak/>
        <w:t>Website</w:t>
      </w:r>
    </w:p>
    <w:p w14:paraId="5CFDC61D" w14:textId="55ED88F1" w:rsidR="00562415" w:rsidRDefault="00562415" w:rsidP="00804693">
      <w:r>
        <w:t xml:space="preserve">Comments: </w:t>
      </w:r>
    </w:p>
    <w:p w14:paraId="14AB7010" w14:textId="15B4D752" w:rsidR="00562415" w:rsidRDefault="00562415" w:rsidP="00562415">
      <w:pPr>
        <w:pStyle w:val="ListParagraph"/>
        <w:numPr>
          <w:ilvl w:val="0"/>
          <w:numId w:val="1"/>
        </w:numPr>
      </w:pPr>
      <w:r>
        <w:t xml:space="preserve">Bootstrap 4 does not have the icon library like Bootstrap 3.0 did so I had to pull in </w:t>
      </w:r>
      <w:proofErr w:type="spellStart"/>
      <w:r>
        <w:t>Awesomefont</w:t>
      </w:r>
      <w:proofErr w:type="spellEnd"/>
      <w:r>
        <w:t xml:space="preserve"> CDN to get the social media icons.</w:t>
      </w:r>
    </w:p>
    <w:p w14:paraId="55B51CFC" w14:textId="528194DC" w:rsidR="00562415" w:rsidRDefault="00562415" w:rsidP="00562415">
      <w:pPr>
        <w:pStyle w:val="ListParagraph"/>
        <w:numPr>
          <w:ilvl w:val="1"/>
          <w:numId w:val="1"/>
        </w:numPr>
      </w:pPr>
      <w:hyperlink r:id="rId8" w:history="1">
        <w:r>
          <w:rPr>
            <w:rStyle w:val="Hyperlink"/>
          </w:rPr>
          <w:t>https://www.w3schools.com/icons/icons_reference.asp</w:t>
        </w:r>
      </w:hyperlink>
    </w:p>
    <w:p w14:paraId="50388E91" w14:textId="26615E4C" w:rsidR="00562415" w:rsidRDefault="00562415" w:rsidP="00562415">
      <w:pPr>
        <w:pStyle w:val="ListParagraph"/>
        <w:numPr>
          <w:ilvl w:val="0"/>
          <w:numId w:val="1"/>
        </w:numPr>
      </w:pPr>
      <w:r>
        <w:t xml:space="preserve">Footer – I had </w:t>
      </w:r>
      <w:r w:rsidR="00DA06B7">
        <w:t>added my name / page name even though wireframe didn’t because first assignment asked for it. I made the assumption that the social media buttons were to go in the footer.</w:t>
      </w:r>
    </w:p>
    <w:p w14:paraId="006B48B4" w14:textId="6BEE2070" w:rsidR="0008176F" w:rsidRDefault="0008176F" w:rsidP="00562415">
      <w:pPr>
        <w:pStyle w:val="ListParagraph"/>
        <w:numPr>
          <w:ilvl w:val="0"/>
          <w:numId w:val="1"/>
        </w:numPr>
      </w:pPr>
      <w:r>
        <w:t>Added the card style and some padding to my grid items to make them pop out a bit more.</w:t>
      </w:r>
    </w:p>
    <w:p w14:paraId="295F4813" w14:textId="4A24805D" w:rsidR="0008176F" w:rsidRDefault="0008176F" w:rsidP="00562415">
      <w:pPr>
        <w:pStyle w:val="ListParagraph"/>
        <w:numPr>
          <w:ilvl w:val="0"/>
          <w:numId w:val="1"/>
        </w:numPr>
      </w:pPr>
      <w:r>
        <w:t xml:space="preserve">The </w:t>
      </w:r>
      <w:proofErr w:type="spellStart"/>
      <w:r>
        <w:t>clearfix</w:t>
      </w:r>
      <w:proofErr w:type="spellEnd"/>
      <w:r>
        <w:t xml:space="preserve"> thing issue with footer &amp; social media was good learning because it helped with getting Image to float-left along side text but took a few examples to find coding that made sense and worked.</w:t>
      </w:r>
    </w:p>
    <w:p w14:paraId="755D4354" w14:textId="61870E07" w:rsidR="0008176F" w:rsidRDefault="0008176F" w:rsidP="00562415">
      <w:pPr>
        <w:pStyle w:val="ListParagraph"/>
        <w:numPr>
          <w:ilvl w:val="0"/>
          <w:numId w:val="1"/>
        </w:numPr>
      </w:pPr>
      <w:r>
        <w:t>Nav Bar – Active – After duplicating the index page, I altered the ‘Active class’ so the nav bar would highlight the correct active page.</w:t>
      </w:r>
    </w:p>
    <w:p w14:paraId="15320214" w14:textId="5616CBF8" w:rsidR="0008176F" w:rsidRDefault="0008176F" w:rsidP="00562415">
      <w:pPr>
        <w:pStyle w:val="ListParagraph"/>
        <w:numPr>
          <w:ilvl w:val="0"/>
          <w:numId w:val="1"/>
        </w:numPr>
      </w:pPr>
      <w:r>
        <w:t>Added Page name to footer</w:t>
      </w:r>
      <w:r w:rsidR="003273D2">
        <w:t xml:space="preserve"> for easy way to tell it was on correct page.</w:t>
      </w:r>
      <w:bookmarkStart w:id="0" w:name="_GoBack"/>
      <w:bookmarkEnd w:id="0"/>
    </w:p>
    <w:p w14:paraId="76DD0095" w14:textId="176C4340" w:rsidR="00552D42" w:rsidRDefault="00552D42" w:rsidP="00804693"/>
    <w:p w14:paraId="2F5CB01D" w14:textId="439BD118" w:rsidR="00552D42" w:rsidRDefault="00552D42" w:rsidP="00804693"/>
    <w:p w14:paraId="4BB1640E" w14:textId="6F583ADC" w:rsidR="003273D2" w:rsidRDefault="003273D2" w:rsidP="00804693"/>
    <w:p w14:paraId="26D6F898" w14:textId="200B9DA3" w:rsidR="003273D2" w:rsidRDefault="003273D2" w:rsidP="00804693"/>
    <w:p w14:paraId="78AB3574" w14:textId="5B2E88AB" w:rsidR="003273D2" w:rsidRDefault="003273D2" w:rsidP="00804693"/>
    <w:p w14:paraId="233DE6C2" w14:textId="18CA63C4" w:rsidR="003273D2" w:rsidRDefault="003273D2" w:rsidP="00804693"/>
    <w:p w14:paraId="27620E07" w14:textId="77C0E261" w:rsidR="003273D2" w:rsidRDefault="003273D2" w:rsidP="00804693"/>
    <w:p w14:paraId="3DB99A26" w14:textId="145B87D6" w:rsidR="003273D2" w:rsidRDefault="003273D2" w:rsidP="00804693"/>
    <w:p w14:paraId="1676E307" w14:textId="69F0458D" w:rsidR="003273D2" w:rsidRDefault="003273D2" w:rsidP="00804693"/>
    <w:p w14:paraId="41A93366" w14:textId="1325AF97" w:rsidR="003273D2" w:rsidRDefault="003273D2" w:rsidP="00804693"/>
    <w:p w14:paraId="27CDFE09" w14:textId="2497725E" w:rsidR="003273D2" w:rsidRDefault="003273D2" w:rsidP="00804693"/>
    <w:p w14:paraId="610B447B" w14:textId="084F15B4" w:rsidR="003273D2" w:rsidRDefault="003273D2" w:rsidP="00804693"/>
    <w:p w14:paraId="5D0046E6" w14:textId="6EACBB58" w:rsidR="003273D2" w:rsidRDefault="003273D2" w:rsidP="00804693"/>
    <w:p w14:paraId="739C1E58" w14:textId="47450E14" w:rsidR="003273D2" w:rsidRDefault="003273D2" w:rsidP="00804693"/>
    <w:p w14:paraId="3F39F5B3" w14:textId="2D93A51A" w:rsidR="003273D2" w:rsidRDefault="003273D2" w:rsidP="00804693"/>
    <w:p w14:paraId="14319E74" w14:textId="4E9890F8" w:rsidR="003273D2" w:rsidRDefault="003273D2" w:rsidP="00804693"/>
    <w:p w14:paraId="588AEA9D" w14:textId="5A253F08" w:rsidR="003273D2" w:rsidRDefault="003273D2" w:rsidP="00804693">
      <w:r>
        <w:lastRenderedPageBreak/>
        <w:t>Index Page</w:t>
      </w:r>
      <w:r w:rsidR="007C3FC1">
        <w:t xml:space="preserve"> – 1080p (Desktop)</w:t>
      </w:r>
    </w:p>
    <w:p w14:paraId="61F00BFE" w14:textId="5361A2B7" w:rsidR="007C3FC1" w:rsidRDefault="007C3FC1" w:rsidP="00804693">
      <w:r w:rsidRPr="007C3FC1">
        <w:drawing>
          <wp:inline distT="0" distB="0" distL="0" distR="0" wp14:anchorId="68C4EC2A" wp14:editId="3BC36E0C">
            <wp:extent cx="9144000" cy="51866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186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C36F2" w14:textId="75D9C13A" w:rsidR="007C3FC1" w:rsidRDefault="007C3FC1" w:rsidP="00804693"/>
    <w:p w14:paraId="3DD6C668" w14:textId="46BFC841" w:rsidR="007C3FC1" w:rsidRDefault="007C3FC1" w:rsidP="00804693"/>
    <w:p w14:paraId="467252DC" w14:textId="2AE19552" w:rsidR="007C3FC1" w:rsidRDefault="007C3FC1" w:rsidP="00804693"/>
    <w:p w14:paraId="2B2A24A3" w14:textId="0ACC3D63" w:rsidR="007C3FC1" w:rsidRDefault="007C3FC1" w:rsidP="00804693"/>
    <w:p w14:paraId="585BACF8" w14:textId="028AE0EF" w:rsidR="007C3FC1" w:rsidRDefault="007C3FC1" w:rsidP="00804693">
      <w:r>
        <w:lastRenderedPageBreak/>
        <w:t>Index Page – iPhone 6 (736p)</w:t>
      </w:r>
    </w:p>
    <w:p w14:paraId="7371E18C" w14:textId="5F78B4F5" w:rsidR="007C3FC1" w:rsidRDefault="007C3FC1" w:rsidP="00804693">
      <w:r w:rsidRPr="007C3FC1">
        <w:drawing>
          <wp:inline distT="0" distB="0" distL="0" distR="0" wp14:anchorId="241237CD" wp14:editId="59E91FE0">
            <wp:extent cx="2754990" cy="5257800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60278" cy="5267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2FA04" w14:textId="345B2781" w:rsidR="007C3FC1" w:rsidRDefault="007C3FC1" w:rsidP="00804693"/>
    <w:p w14:paraId="28074985" w14:textId="3A9C3BFF" w:rsidR="007C3FC1" w:rsidRDefault="007C3FC1" w:rsidP="00804693"/>
    <w:p w14:paraId="16B686D2" w14:textId="735EF051" w:rsidR="007C3FC1" w:rsidRDefault="007C3FC1" w:rsidP="00804693"/>
    <w:p w14:paraId="1C363EF3" w14:textId="6819BCED" w:rsidR="007C3FC1" w:rsidRDefault="007C3FC1" w:rsidP="00804693"/>
    <w:p w14:paraId="2FD44DF9" w14:textId="694B1CDF" w:rsidR="007C3FC1" w:rsidRDefault="007C3FC1" w:rsidP="00804693">
      <w:r>
        <w:lastRenderedPageBreak/>
        <w:t>Index Page – iPhone 5 (568p)</w:t>
      </w:r>
    </w:p>
    <w:p w14:paraId="019F7D5E" w14:textId="7FC23DCC" w:rsidR="007C3FC1" w:rsidRDefault="007C3FC1" w:rsidP="00804693">
      <w:r w:rsidRPr="007C3FC1">
        <w:drawing>
          <wp:inline distT="0" distB="0" distL="0" distR="0" wp14:anchorId="1EA11A39" wp14:editId="2577CB62">
            <wp:extent cx="3591426" cy="6239746"/>
            <wp:effectExtent l="0" t="0" r="9525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91426" cy="6239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9BB16" w14:textId="1680E4E8" w:rsidR="007C3FC1" w:rsidRDefault="007C3FC1" w:rsidP="00804693"/>
    <w:p w14:paraId="69DA5558" w14:textId="0ED2800C" w:rsidR="007C3FC1" w:rsidRDefault="007C3FC1" w:rsidP="00804693">
      <w:r>
        <w:lastRenderedPageBreak/>
        <w:t>About Page (Demo of Navigation – ACTIVE class)</w:t>
      </w:r>
    </w:p>
    <w:p w14:paraId="3C86F725" w14:textId="381EF969" w:rsidR="007C3FC1" w:rsidRDefault="007C3FC1" w:rsidP="00804693">
      <w:r w:rsidRPr="007C3FC1">
        <w:drawing>
          <wp:inline distT="0" distB="0" distL="0" distR="0" wp14:anchorId="1752F2C9" wp14:editId="6438C0FD">
            <wp:extent cx="7916380" cy="5753903"/>
            <wp:effectExtent l="0" t="0" r="889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916380" cy="5753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4810F" w14:textId="2A77E19C" w:rsidR="007C3FC1" w:rsidRDefault="007C3FC1" w:rsidP="00804693"/>
    <w:p w14:paraId="5416EA40" w14:textId="0E257C29" w:rsidR="007C3FC1" w:rsidRDefault="007C3FC1" w:rsidP="00804693"/>
    <w:p w14:paraId="4F18DB61" w14:textId="77777777" w:rsidR="007C3FC1" w:rsidRDefault="007C3FC1" w:rsidP="00804693"/>
    <w:p w14:paraId="3CDF2AFF" w14:textId="77777777" w:rsidR="003273D2" w:rsidRDefault="003273D2" w:rsidP="00804693"/>
    <w:p w14:paraId="698B44EB" w14:textId="1A17EF4F" w:rsidR="00552D42" w:rsidRPr="00804693" w:rsidRDefault="00552D42" w:rsidP="00804693">
      <w:r w:rsidRPr="00552D42">
        <w:lastRenderedPageBreak/>
        <w:drawing>
          <wp:inline distT="0" distB="0" distL="0" distR="0" wp14:anchorId="23445E27" wp14:editId="36EC6B4F">
            <wp:extent cx="9144000" cy="65741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657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52D42" w:rsidRPr="00804693" w:rsidSect="000434AC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6287342"/>
    <w:multiLevelType w:val="hybridMultilevel"/>
    <w:tmpl w:val="FB300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Q0NjEzNjUwNzA3NDRR0lEKTi0uzszPAykwqQUA6VlTMSwAAAA="/>
  </w:docVars>
  <w:rsids>
    <w:rsidRoot w:val="00D6170B"/>
    <w:rsid w:val="000434AC"/>
    <w:rsid w:val="0008176F"/>
    <w:rsid w:val="000E00B4"/>
    <w:rsid w:val="00277306"/>
    <w:rsid w:val="003273D2"/>
    <w:rsid w:val="005327BD"/>
    <w:rsid w:val="00552D42"/>
    <w:rsid w:val="00562415"/>
    <w:rsid w:val="00665081"/>
    <w:rsid w:val="00710939"/>
    <w:rsid w:val="007C3FC1"/>
    <w:rsid w:val="00804693"/>
    <w:rsid w:val="008367E7"/>
    <w:rsid w:val="00853CE2"/>
    <w:rsid w:val="00A3775D"/>
    <w:rsid w:val="00B93752"/>
    <w:rsid w:val="00D6170B"/>
    <w:rsid w:val="00DA06B7"/>
    <w:rsid w:val="00E11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CFBD6"/>
  <w15:chartTrackingRefBased/>
  <w15:docId w15:val="{67759CFC-10B0-4B05-BE9E-52D287351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617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6170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D6170B"/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character" w:styleId="Hyperlink">
    <w:name w:val="Hyperlink"/>
    <w:basedOn w:val="DefaultParagraphFont"/>
    <w:uiPriority w:val="99"/>
    <w:unhideWhenUsed/>
    <w:rsid w:val="00D6170B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6170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D6170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6241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273D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248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56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08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62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88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3schools.com/icons/icons_reference.asp" TargetMode="External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sotd.us/kennethjanssen/CIS4655-Summer2019/Module_3/activity/index.html" TargetMode="External"/><Relationship Id="rId11" Type="http://schemas.openxmlformats.org/officeDocument/2006/relationships/image" Target="media/image4.png"/><Relationship Id="rId5" Type="http://schemas.openxmlformats.org/officeDocument/2006/relationships/hyperlink" Target="https://github.com/KennethJanssen/CIS4655-Summer2019/tree/master/Module_3/activity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9</Pages>
  <Words>395</Words>
  <Characters>225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th Janssen</dc:creator>
  <cp:keywords/>
  <dc:description/>
  <cp:lastModifiedBy>Kenneth Janssen</cp:lastModifiedBy>
  <cp:revision>4</cp:revision>
  <dcterms:created xsi:type="dcterms:W3CDTF">2019-08-16T00:51:00Z</dcterms:created>
  <dcterms:modified xsi:type="dcterms:W3CDTF">2019-08-24T18:58:00Z</dcterms:modified>
</cp:coreProperties>
</file>